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Pr="00E51004" w:rsidRDefault="008827C4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3F244B">
        <w:rPr>
          <w:rFonts w:ascii="Calibri" w:hAnsi="Calibri" w:cs="Calibri"/>
          <w:b/>
          <w:sz w:val="28"/>
        </w:rPr>
        <w:t xml:space="preserve"> 2021</w:t>
      </w:r>
    </w:p>
    <w:p w:rsidR="00947EEE" w:rsidRPr="00E51004" w:rsidRDefault="00E51004" w:rsidP="00E51004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673BE4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AE1C3E" w:rsidRPr="00AE1C3E" w:rsidTr="00B47FB4">
        <w:tc>
          <w:tcPr>
            <w:tcW w:w="9016" w:type="dxa"/>
            <w:gridSpan w:val="2"/>
            <w:shd w:val="clear" w:color="auto" w:fill="595959" w:themeFill="text1" w:themeFillTint="A6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B47FB4">
        <w:tc>
          <w:tcPr>
            <w:tcW w:w="2547" w:type="dxa"/>
            <w:shd w:val="clear" w:color="auto" w:fill="E7E6E6" w:themeFill="background2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B47FB4">
        <w:tc>
          <w:tcPr>
            <w:tcW w:w="2547" w:type="dxa"/>
            <w:shd w:val="clear" w:color="auto" w:fill="E7E6E6" w:themeFill="background2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D472DA" w:rsidRPr="00FB33C7" w:rsidTr="00B47FB4">
        <w:tc>
          <w:tcPr>
            <w:tcW w:w="2547" w:type="dxa"/>
            <w:shd w:val="clear" w:color="auto" w:fill="E7E6E6" w:themeFill="background2"/>
          </w:tcPr>
          <w:p w:rsidR="00D472DA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D472DA" w:rsidRPr="00FB33C7" w:rsidRDefault="00D472DA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673BE4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47EEE" w:rsidRDefault="00947EEE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673BE4" w:rsidRPr="00AE1C3E" w:rsidTr="00B47FB4">
        <w:tc>
          <w:tcPr>
            <w:tcW w:w="9016" w:type="dxa"/>
            <w:gridSpan w:val="2"/>
            <w:shd w:val="clear" w:color="auto" w:fill="595959" w:themeFill="text1" w:themeFillTint="A6"/>
          </w:tcPr>
          <w:p w:rsidR="00673BE4" w:rsidRPr="00AE1C3E" w:rsidRDefault="00673BE4" w:rsidP="00B47FB4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673BE4" w:rsidRPr="003B0BB1" w:rsidTr="00B47FB4">
        <w:tc>
          <w:tcPr>
            <w:tcW w:w="2547" w:type="dxa"/>
            <w:shd w:val="clear" w:color="auto" w:fill="E7E6E6" w:themeFill="background2"/>
          </w:tcPr>
          <w:p w:rsidR="00673BE4" w:rsidRPr="003B0BB1" w:rsidRDefault="00673BE4" w:rsidP="00B47FB4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673BE4" w:rsidRPr="003B0BB1" w:rsidRDefault="003F244B" w:rsidP="00B47FB4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673BE4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673BE4" w:rsidRPr="003B0BB1" w:rsidRDefault="003F244B" w:rsidP="00B47FB4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673BE4" w:rsidRPr="00FB33C7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E1C3E" w:rsidRPr="00AE1C3E" w:rsidTr="00B47FB4">
        <w:tc>
          <w:tcPr>
            <w:tcW w:w="9016" w:type="dxa"/>
            <w:gridSpan w:val="4"/>
            <w:shd w:val="clear" w:color="auto" w:fill="595959" w:themeFill="text1" w:themeFillTint="A6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 w:rsidR="001B1EC3"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947EEE" w:rsidRPr="00AE1C3E" w:rsidTr="00B47FB4"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947EEE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673BE4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673BE4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947EEE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D472DA" w:rsidRDefault="00D472D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39FC" w:rsidRPr="00AE1C3E" w:rsidTr="00B47FB4">
        <w:tc>
          <w:tcPr>
            <w:tcW w:w="9016" w:type="dxa"/>
            <w:gridSpan w:val="4"/>
            <w:shd w:val="clear" w:color="auto" w:fill="595959" w:themeFill="text1" w:themeFillTint="A6"/>
          </w:tcPr>
          <w:p w:rsidR="00A139FC" w:rsidRPr="00AE1C3E" w:rsidRDefault="00A139FC" w:rsidP="00A139FC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A139FC" w:rsidRPr="00AE1C3E" w:rsidTr="00B47FB4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A139FC" w:rsidRPr="00A139FC" w:rsidRDefault="00C6663A" w:rsidP="00B47FB4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139FC" w:rsidRDefault="00A139FC" w:rsidP="003B0BB1">
      <w:pPr>
        <w:rPr>
          <w:rFonts w:ascii="Calibri" w:hAnsi="Calibri" w:cs="Calibri"/>
          <w:sz w:val="22"/>
        </w:rPr>
      </w:pPr>
    </w:p>
    <w:p w:rsidR="00A139FC" w:rsidRPr="00FB33C7" w:rsidRDefault="00A139FC" w:rsidP="003B0BB1">
      <w:pPr>
        <w:rPr>
          <w:rFonts w:ascii="Calibri" w:hAnsi="Calibri" w:cs="Calibri"/>
          <w:sz w:val="22"/>
        </w:rPr>
      </w:pPr>
    </w:p>
    <w:p w:rsidR="00A139FC" w:rsidRDefault="00A139FC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BA4139" w:rsidRPr="00512178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am qualified to for the award </w:t>
      </w:r>
      <w:r w:rsidR="00E51004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 xml:space="preserve">by </w:t>
      </w:r>
      <w:r w:rsidR="00E51004">
        <w:rPr>
          <w:rFonts w:ascii="Calibri" w:hAnsi="Calibri" w:cs="Calibri"/>
          <w:sz w:val="22"/>
        </w:rPr>
        <w:t>Minister of S</w:t>
      </w:r>
      <w:r w:rsidR="00A45726">
        <w:rPr>
          <w:rFonts w:ascii="Calibri" w:hAnsi="Calibri" w:cs="Calibri"/>
          <w:sz w:val="22"/>
        </w:rPr>
        <w:t xml:space="preserve">cience and ICT </w:t>
      </w:r>
      <w:r w:rsidR="00E51004">
        <w:rPr>
          <w:rFonts w:ascii="Calibri" w:hAnsi="Calibri" w:cs="Calibri"/>
          <w:sz w:val="22"/>
        </w:rPr>
        <w:t>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 w:rsidR="00A45726">
        <w:rPr>
          <w:rFonts w:ascii="Calibri" w:hAnsi="Calibri" w:cs="Calibri"/>
          <w:sz w:val="22"/>
        </w:rPr>
        <w:t xml:space="preserve">stigation has revealed that I am </w:t>
      </w:r>
      <w:r w:rsidR="00A45726" w:rsidRPr="00A45726">
        <w:rPr>
          <w:rFonts w:ascii="Calibri" w:hAnsi="Calibri" w:cs="Calibri"/>
          <w:sz w:val="22"/>
        </w:rPr>
        <w:t xml:space="preserve">considered unqualified for the award, </w:t>
      </w:r>
      <w:r w:rsidR="00A45726">
        <w:rPr>
          <w:rFonts w:ascii="Calibri" w:hAnsi="Calibri" w:cs="Calibri"/>
          <w:sz w:val="22"/>
        </w:rPr>
        <w:t xml:space="preserve">I agree that the </w:t>
      </w:r>
      <w:r w:rsidR="00A45726" w:rsidRPr="00A45726">
        <w:rPr>
          <w:rFonts w:ascii="Calibri" w:hAnsi="Calibri" w:cs="Calibri"/>
          <w:sz w:val="22"/>
        </w:rPr>
        <w:t xml:space="preserve">award may be cancelled.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FB33C7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C4EB9" w:rsidRDefault="007533E5" w:rsidP="00AC4EB9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AC4EB9" w:rsidRDefault="00AC4EB9" w:rsidP="00FB33C7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 w:rsidR="00B47FB4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="00B47FB4"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="00B47FB4"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="00B47FB4"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 w:rsidR="00AC4EB9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657495" w:rsidRDefault="00E74635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58321E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>The applicant’s</w:t>
      </w:r>
      <w:r w:rsidR="00673BE4">
        <w:rPr>
          <w:rFonts w:ascii="Calibri" w:eastAsia="Times New Roman" w:hAnsi="Calibri" w:cs="Calibri"/>
          <w:color w:val="000000"/>
          <w:spacing w:val="3"/>
          <w:sz w:val="22"/>
        </w:rPr>
        <w:t xml:space="preserve"> key research paper</w: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 xml:space="preserve"> (select one item</w:t>
      </w:r>
      <w:r w:rsidR="00944046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FB33C7" w:rsidRPr="00E719DD" w:rsidRDefault="00E74635" w:rsidP="00B47FB4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7AC82F3D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Appendix 1 – List </w:t>
      </w:r>
      <w:r w:rsidR="00657495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of </w:t>
      </w:r>
      <w:r w:rsidR="000E11E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</w: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s</w:t>
      </w:r>
    </w:p>
    <w:p w:rsidR="00FB33C7" w:rsidRDefault="00E74635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670F9FBD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 w:rsidR="007533E5"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B47FB4" w:rsidRDefault="00B47FB4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B47FB4" w:rsidRPr="007533E5" w:rsidRDefault="00B47FB4" w:rsidP="00D3001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="00182456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F16B7E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FB33C7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657495" w:rsidRPr="00FB33C7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944046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657495">
        <w:rPr>
          <w:rFonts w:ascii="Calibri" w:hAnsi="Calibri" w:cs="Calibri"/>
          <w:sz w:val="22"/>
        </w:rPr>
        <w:t xml:space="preserve"> </w:t>
      </w:r>
    </w:p>
    <w:p w:rsidR="00BA4139" w:rsidRPr="00944046" w:rsidRDefault="00BA4139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B47FB4">
        <w:rPr>
          <w:rFonts w:ascii="Calibri" w:hAnsi="Calibri" w:cs="Calibri"/>
          <w:i/>
          <w:sz w:val="22"/>
        </w:rPr>
        <w:t>Only 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</w:t>
      </w:r>
      <w:r w:rsidR="00657495" w:rsidRPr="00B47FB4">
        <w:rPr>
          <w:rFonts w:ascii="Calibri" w:hAnsi="Calibri" w:cs="Calibri"/>
          <w:i/>
          <w:sz w:val="22"/>
        </w:rPr>
        <w:t>by</w:t>
      </w:r>
      <w:r w:rsidR="00657495" w:rsidRPr="00B47FB4">
        <w:rPr>
          <w:rFonts w:ascii="Calibri" w:hAnsi="Calibri" w:cs="Calibri"/>
          <w:b/>
          <w:i/>
          <w:sz w:val="22"/>
        </w:rPr>
        <w:t xml:space="preserve"> </w:t>
      </w:r>
      <w:r w:rsidR="00B47FB4" w:rsidRPr="00B47FB4">
        <w:rPr>
          <w:rFonts w:ascii="Calibri" w:hAnsi="Calibri" w:cs="Calibri"/>
          <w:b/>
          <w:i/>
          <w:sz w:val="22"/>
        </w:rPr>
        <w:t>31</w:t>
      </w:r>
      <w:r w:rsidR="00A3695B" w:rsidRPr="00A3695B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B47FB4">
        <w:rPr>
          <w:rFonts w:ascii="Calibri" w:hAnsi="Calibri" w:cs="Calibri"/>
          <w:b/>
          <w:i/>
          <w:sz w:val="22"/>
        </w:rPr>
        <w:t xml:space="preserve"> </w:t>
      </w:r>
      <w:r w:rsidR="00054D3A" w:rsidRPr="00B47FB4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3F244B">
        <w:rPr>
          <w:rFonts w:ascii="Calibri" w:hAnsi="Calibri" w:cs="Calibri"/>
          <w:b/>
          <w:i/>
          <w:sz w:val="22"/>
        </w:rPr>
        <w:t>1</w:t>
      </w:r>
      <w:bookmarkStart w:id="0" w:name="_GoBack"/>
      <w:bookmarkEnd w:id="0"/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</w:t>
      </w:r>
      <w:r w:rsidR="008827C4">
        <w:rPr>
          <w:rFonts w:ascii="Calibri" w:hAnsi="Calibri" w:cs="Calibri"/>
          <w:sz w:val="22"/>
        </w:rPr>
        <w:t xml:space="preserve"> questions related to the award</w:t>
      </w:r>
      <w:r w:rsidRPr="00FB33C7">
        <w:rPr>
          <w:rFonts w:ascii="Calibri" w:hAnsi="Calibri" w:cs="Calibri"/>
          <w:sz w:val="22"/>
        </w:rPr>
        <w:t>, please contact at:</w:t>
      </w:r>
    </w:p>
    <w:p w:rsidR="00651023" w:rsidRDefault="003F244B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944046" w:rsidRPr="00492086" w:rsidRDefault="00944046" w:rsidP="00492086">
      <w:pPr>
        <w:spacing w:after="0"/>
        <w:rPr>
          <w:rFonts w:ascii="Calibri" w:hAnsi="Calibri" w:cs="Calibri"/>
          <w:sz w:val="22"/>
        </w:rPr>
      </w:pPr>
    </w:p>
    <w:p w:rsidR="00A221DA" w:rsidRPr="00A139FC" w:rsidRDefault="00A221DA" w:rsidP="00A221DA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0E11E4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A221DA" w:rsidRPr="000E11E4" w:rsidRDefault="00A221DA" w:rsidP="00A221DA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778"/>
        <w:gridCol w:w="851"/>
        <w:gridCol w:w="1060"/>
        <w:gridCol w:w="1553"/>
      </w:tblGrid>
      <w:tr w:rsidR="00A221DA" w:rsidRPr="00D3001B" w:rsidTr="00D3001B">
        <w:trPr>
          <w:trHeight w:val="402"/>
        </w:trPr>
        <w:tc>
          <w:tcPr>
            <w:tcW w:w="5778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</w:t>
            </w:r>
            <w:r w:rsidR="00B47FB4" w:rsidRPr="00D3001B">
              <w:rPr>
                <w:rFonts w:ascii="Calibri" w:hAnsi="Calibri" w:cs="Calibri" w:hint="eastAsia"/>
                <w:b/>
                <w:szCs w:val="20"/>
              </w:rPr>
              <w:t>n SCI/SSCI/SCIE/SCOPUS journals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60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53" w:type="dxa"/>
            <w:shd w:val="clear" w:color="auto" w:fill="E7E6E6" w:themeFill="background2"/>
            <w:vAlign w:val="center"/>
          </w:tcPr>
          <w:p w:rsidR="00A221DA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</w:t>
            </w:r>
            <w:r w:rsidR="00A221DA" w:rsidRPr="00D3001B">
              <w:rPr>
                <w:rFonts w:ascii="Calibri" w:hAnsi="Calibri" w:cs="Calibri"/>
                <w:b/>
                <w:color w:val="000000"/>
                <w:szCs w:val="20"/>
              </w:rPr>
              <w:t>Corresponding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="00A221DA"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A221DA" w:rsidRPr="00D3001B" w:rsidTr="00D3001B">
        <w:trPr>
          <w:trHeight w:val="1278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A221DA" w:rsidRPr="00D3001B" w:rsidRDefault="003F244B" w:rsidP="00B47FB4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A221DA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51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60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53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A221DA" w:rsidRPr="00D3001B" w:rsidTr="00D3001B">
        <w:trPr>
          <w:trHeight w:val="810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810"/>
        </w:trPr>
        <w:tc>
          <w:tcPr>
            <w:tcW w:w="5778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221DA" w:rsidRPr="00D3001B" w:rsidTr="00D3001B">
        <w:trPr>
          <w:trHeight w:val="960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5778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A221DA" w:rsidRPr="00D3001B" w:rsidRDefault="00A221DA" w:rsidP="00A221DA">
      <w:pPr>
        <w:spacing w:after="0"/>
        <w:rPr>
          <w:rFonts w:ascii="Calibri" w:hAnsi="Calibri" w:cs="Calibri"/>
          <w:szCs w:val="20"/>
        </w:rPr>
      </w:pPr>
    </w:p>
    <w:p w:rsidR="00A221DA" w:rsidRPr="00D3001B" w:rsidRDefault="00A221DA" w:rsidP="00A221DA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12"/>
        <w:gridCol w:w="899"/>
        <w:gridCol w:w="1431"/>
      </w:tblGrid>
      <w:tr w:rsidR="00B47FB4" w:rsidRPr="00D3001B" w:rsidTr="00D3001B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B47FB4" w:rsidRPr="00D3001B" w:rsidTr="00D3001B">
        <w:trPr>
          <w:trHeight w:val="1278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B47FB4" w:rsidRPr="00D3001B" w:rsidRDefault="003F244B" w:rsidP="00B47FB4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B47FB4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B47FB4" w:rsidRPr="00D3001B" w:rsidRDefault="00D3001B" w:rsidP="00D3001B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="00B47FB4"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B47FB4" w:rsidRPr="00D3001B" w:rsidTr="00D3001B">
        <w:trPr>
          <w:trHeight w:val="81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81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A221DA" w:rsidRPr="009C20EC" w:rsidRDefault="00A221DA" w:rsidP="00A221DA">
      <w:pPr>
        <w:widowControl/>
        <w:wordWrap/>
        <w:autoSpaceDE/>
        <w:autoSpaceDN/>
        <w:rPr>
          <w:rFonts w:ascii="Calibri" w:hAnsi="Calibri" w:cs="Calibri"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F16B7E" w:rsidRPr="000E11E4" w:rsidRDefault="00F16B7E" w:rsidP="00F16B7E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01"/>
        <w:gridCol w:w="1504"/>
        <w:gridCol w:w="2514"/>
        <w:gridCol w:w="1403"/>
        <w:gridCol w:w="1980"/>
      </w:tblGrid>
      <w:tr w:rsidR="00F16B7E" w:rsidRPr="00AE1C3E" w:rsidTr="009013C5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F16B7E" w:rsidRPr="00FB33C7" w:rsidTr="009013C5">
        <w:trPr>
          <w:trHeight w:val="386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AE3CE2" w:rsidRDefault="00F16B7E" w:rsidP="009013C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86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16B7E" w:rsidRPr="000E11E4" w:rsidRDefault="00F16B7E" w:rsidP="00F16B7E">
      <w:pPr>
        <w:spacing w:after="0"/>
        <w:rPr>
          <w:rFonts w:ascii="Calibri" w:hAnsi="Calibri" w:cs="Calibri"/>
          <w:b/>
          <w:sz w:val="12"/>
        </w:rPr>
      </w:pPr>
    </w:p>
    <w:p w:rsidR="00F16B7E" w:rsidRPr="000E11E4" w:rsidRDefault="00F16B7E" w:rsidP="000E11E4">
      <w:pPr>
        <w:spacing w:after="0" w:line="240" w:lineRule="auto"/>
        <w:rPr>
          <w:rFonts w:ascii="Calibri" w:hAnsi="Calibri" w:cs="Calibri"/>
          <w:i/>
          <w:szCs w:val="16"/>
        </w:rPr>
      </w:pPr>
      <w:r w:rsidRPr="000E11E4">
        <w:rPr>
          <w:rFonts w:ascii="Calibri" w:hAnsi="Calibri" w:cs="Calibri"/>
          <w:i/>
          <w:szCs w:val="16"/>
        </w:rPr>
        <w:t>*Country codes consist of two letters (e.g. KR) indicating the country or organization where the patent application was filed or granted.</w:t>
      </w:r>
    </w:p>
    <w:p w:rsidR="00F16B7E" w:rsidRPr="00D51E22" w:rsidRDefault="003F244B" w:rsidP="000E11E4">
      <w:pPr>
        <w:spacing w:after="0" w:line="240" w:lineRule="auto"/>
        <w:rPr>
          <w:rFonts w:ascii="Calibri" w:hAnsi="Calibri" w:cs="Calibri"/>
          <w:i/>
          <w:sz w:val="22"/>
        </w:rPr>
      </w:pPr>
      <w:hyperlink r:id="rId23" w:history="1">
        <w:r w:rsidR="00F16B7E" w:rsidRPr="000E11E4">
          <w:rPr>
            <w:rStyle w:val="a9"/>
            <w:szCs w:val="16"/>
          </w:rPr>
          <w:t>https://www.uspto.gov/patents-application-process/applying-online/country-codes-wipo-st3-table</w:t>
        </w:r>
      </w:hyperlink>
      <w:r w:rsidR="00F16B7E" w:rsidRPr="00D51E22">
        <w:t xml:space="preserve"> </w:t>
      </w: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>
        <w:rPr>
          <w:rFonts w:ascii="Calibri" w:hAnsi="Calibri" w:cs="Calibri"/>
          <w:b/>
          <w:sz w:val="22"/>
        </w:rPr>
        <w:t xml:space="preserve">conference presentations </w:t>
      </w:r>
    </w:p>
    <w:p w:rsidR="00F16B7E" w:rsidRPr="000E11E4" w:rsidRDefault="00F16B7E" w:rsidP="00F16B7E">
      <w:pPr>
        <w:spacing w:after="0"/>
        <w:rPr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949"/>
        <w:gridCol w:w="2308"/>
        <w:gridCol w:w="1037"/>
        <w:gridCol w:w="1579"/>
      </w:tblGrid>
      <w:tr w:rsidR="00F16B7E" w:rsidRPr="00AE1C3E" w:rsidTr="009013C5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F16B7E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16B7E" w:rsidRPr="00FB33C7" w:rsidTr="009013C5">
        <w:trPr>
          <w:trHeight w:val="444"/>
        </w:trPr>
        <w:tc>
          <w:tcPr>
            <w:tcW w:w="3369" w:type="dxa"/>
            <w:vAlign w:val="center"/>
          </w:tcPr>
          <w:p w:rsidR="00F16B7E" w:rsidRPr="00D3001B" w:rsidRDefault="00F16B7E" w:rsidP="009013C5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16B7E" w:rsidRPr="00D3001B" w:rsidRDefault="00F16B7E" w:rsidP="009013C5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44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D51E22">
        <w:rPr>
          <w:rFonts w:ascii="Calibri" w:hAnsi="Calibri" w:cs="Calibri" w:hint="eastAsia"/>
          <w:b/>
          <w:sz w:val="22"/>
        </w:rPr>
        <w:t>The list of</w:t>
      </w:r>
      <w:r w:rsidRPr="00D51E22">
        <w:rPr>
          <w:rFonts w:ascii="Calibri" w:hAnsi="Calibri" w:cs="Calibri"/>
          <w:b/>
          <w:sz w:val="22"/>
        </w:rPr>
        <w:t xml:space="preserve"> </w:t>
      </w:r>
      <w:r w:rsidR="00182456" w:rsidRPr="00D51E22">
        <w:rPr>
          <w:rFonts w:ascii="Calibri" w:hAnsi="Calibri" w:cs="Calibri"/>
          <w:b/>
          <w:sz w:val="22"/>
        </w:rPr>
        <w:t xml:space="preserve">fellowships, </w:t>
      </w:r>
      <w:r w:rsidRPr="00D51E22">
        <w:rPr>
          <w:rFonts w:ascii="Calibri" w:hAnsi="Calibri" w:cs="Calibri"/>
          <w:b/>
          <w:sz w:val="22"/>
        </w:rPr>
        <w:t>honors and awards</w:t>
      </w:r>
    </w:p>
    <w:p w:rsidR="00F16B7E" w:rsidRPr="000E11E4" w:rsidRDefault="00F16B7E" w:rsidP="00F16B7E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5810"/>
      </w:tblGrid>
      <w:tr w:rsidR="00944046" w:rsidRPr="00AE1C3E" w:rsidTr="00944046">
        <w:trPr>
          <w:trHeight w:val="490"/>
        </w:trPr>
        <w:tc>
          <w:tcPr>
            <w:tcW w:w="3369" w:type="dxa"/>
            <w:shd w:val="clear" w:color="auto" w:fill="E7E6E6" w:themeFill="background2"/>
            <w:vAlign w:val="center"/>
          </w:tcPr>
          <w:p w:rsidR="00944046" w:rsidRDefault="00944046" w:rsidP="00DD26CF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944046" w:rsidRPr="00D3001B" w:rsidRDefault="00944046" w:rsidP="00DD26CF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810" w:type="dxa"/>
            <w:shd w:val="clear" w:color="auto" w:fill="E7E6E6" w:themeFill="background2"/>
            <w:vAlign w:val="center"/>
          </w:tcPr>
          <w:p w:rsidR="00944046" w:rsidRPr="00D3001B" w:rsidRDefault="00944046" w:rsidP="00DD26CF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944046" w:rsidRPr="00FB33C7" w:rsidTr="00944046">
        <w:trPr>
          <w:trHeight w:val="551"/>
        </w:trPr>
        <w:tc>
          <w:tcPr>
            <w:tcW w:w="3369" w:type="dxa"/>
            <w:vAlign w:val="center"/>
          </w:tcPr>
          <w:p w:rsidR="00944046" w:rsidRPr="000954D4" w:rsidRDefault="00944046" w:rsidP="00DD26CF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810" w:type="dxa"/>
            <w:vAlign w:val="center"/>
          </w:tcPr>
          <w:p w:rsidR="00944046" w:rsidRPr="000954D4" w:rsidRDefault="00944046" w:rsidP="00DD26CF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944046" w:rsidRPr="00FB33C7" w:rsidTr="008827C4">
        <w:trPr>
          <w:trHeight w:val="809"/>
        </w:trPr>
        <w:tc>
          <w:tcPr>
            <w:tcW w:w="3369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10" w:type="dxa"/>
          </w:tcPr>
          <w:p w:rsidR="00944046" w:rsidRPr="00B5153D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</w:tr>
      <w:tr w:rsidR="00944046" w:rsidRPr="00FB33C7" w:rsidTr="008827C4">
        <w:trPr>
          <w:trHeight w:val="845"/>
        </w:trPr>
        <w:tc>
          <w:tcPr>
            <w:tcW w:w="3369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10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Default="009C20EC" w:rsidP="00D51E22">
      <w:pPr>
        <w:spacing w:after="0"/>
        <w:rPr>
          <w:rFonts w:ascii="Calibri" w:hAnsi="Calibri" w:cs="Calibri"/>
          <w:sz w:val="12"/>
        </w:rPr>
      </w:pPr>
    </w:p>
    <w:p w:rsidR="000E11E4" w:rsidRPr="000E11E4" w:rsidRDefault="000E11E4" w:rsidP="000E11E4">
      <w:pPr>
        <w:spacing w:after="0" w:line="240" w:lineRule="auto"/>
        <w:rPr>
          <w:rFonts w:ascii="Calibri" w:hAnsi="Calibri" w:cs="Calibri"/>
          <w:i/>
        </w:rPr>
      </w:pPr>
    </w:p>
    <w:sectPr w:rsidR="000E11E4" w:rsidRPr="000E11E4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7FB4" w:rsidRDefault="00B47FB4" w:rsidP="003B0BB1">
      <w:pPr>
        <w:spacing w:after="0" w:line="240" w:lineRule="auto"/>
      </w:pPr>
      <w:r>
        <w:separator/>
      </w:r>
    </w:p>
  </w:endnote>
  <w:endnote w:type="continuationSeparator" w:id="0">
    <w:p w:rsidR="00B47FB4" w:rsidRDefault="00B47FB4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3001B" w:rsidRDefault="00D3001B" w:rsidP="00D3001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B47FB4" w:rsidRPr="00D3001B" w:rsidRDefault="00B47FB4" w:rsidP="00D3001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3001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3F244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3001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3F244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7FB4" w:rsidRDefault="00B47FB4" w:rsidP="003B0BB1">
      <w:pPr>
        <w:spacing w:after="0" w:line="240" w:lineRule="auto"/>
      </w:pPr>
      <w:r>
        <w:separator/>
      </w:r>
    </w:p>
  </w:footnote>
  <w:footnote w:type="continuationSeparator" w:id="0">
    <w:p w:rsidR="00B47FB4" w:rsidRDefault="00B47FB4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FB4" w:rsidRDefault="000E11E4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162425</wp:posOffset>
          </wp:positionH>
          <wp:positionV relativeFrom="paragraph">
            <wp:posOffset>250190</wp:posOffset>
          </wp:positionV>
          <wp:extent cx="1574800" cy="28257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4800" cy="282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314325</wp:posOffset>
          </wp:positionH>
          <wp:positionV relativeFrom="paragraph">
            <wp:posOffset>12065</wp:posOffset>
          </wp:positionV>
          <wp:extent cx="695325" cy="695325"/>
          <wp:effectExtent l="0" t="0" r="0" b="0"/>
          <wp:wrapTight wrapText="bothSides">
            <wp:wrapPolygon edited="0">
              <wp:start x="7101" y="0"/>
              <wp:lineTo x="0" y="3551"/>
              <wp:lineTo x="0" y="14203"/>
              <wp:lineTo x="2367" y="18937"/>
              <wp:lineTo x="6510" y="21304"/>
              <wp:lineTo x="7101" y="21304"/>
              <wp:lineTo x="14203" y="21304"/>
              <wp:lineTo x="14795" y="21304"/>
              <wp:lineTo x="18937" y="18937"/>
              <wp:lineTo x="21304" y="14203"/>
              <wp:lineTo x="21304" y="3551"/>
              <wp:lineTo x="14203" y="0"/>
              <wp:lineTo x="7101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15F14">
      <w:rPr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margin">
            <wp:posOffset>2019300</wp:posOffset>
          </wp:positionH>
          <wp:positionV relativeFrom="paragraph">
            <wp:posOffset>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E11E4"/>
    <w:rsid w:val="000F0719"/>
    <w:rsid w:val="00182456"/>
    <w:rsid w:val="001B1EC3"/>
    <w:rsid w:val="00240F60"/>
    <w:rsid w:val="00264833"/>
    <w:rsid w:val="002C0A37"/>
    <w:rsid w:val="003822E3"/>
    <w:rsid w:val="003B0BB1"/>
    <w:rsid w:val="003E290E"/>
    <w:rsid w:val="003F244B"/>
    <w:rsid w:val="00414514"/>
    <w:rsid w:val="00492086"/>
    <w:rsid w:val="0051055E"/>
    <w:rsid w:val="00512178"/>
    <w:rsid w:val="00515F14"/>
    <w:rsid w:val="005173D0"/>
    <w:rsid w:val="00651023"/>
    <w:rsid w:val="00654A93"/>
    <w:rsid w:val="00657495"/>
    <w:rsid w:val="00673BE4"/>
    <w:rsid w:val="006A4B9C"/>
    <w:rsid w:val="007533E5"/>
    <w:rsid w:val="007E52B7"/>
    <w:rsid w:val="007F7E65"/>
    <w:rsid w:val="0080728C"/>
    <w:rsid w:val="008827C4"/>
    <w:rsid w:val="008E02E1"/>
    <w:rsid w:val="00944046"/>
    <w:rsid w:val="00947EEE"/>
    <w:rsid w:val="009C20EC"/>
    <w:rsid w:val="00A139FC"/>
    <w:rsid w:val="00A221DA"/>
    <w:rsid w:val="00A3695B"/>
    <w:rsid w:val="00A441EA"/>
    <w:rsid w:val="00A45726"/>
    <w:rsid w:val="00AC4EB9"/>
    <w:rsid w:val="00AE1C3E"/>
    <w:rsid w:val="00AE3CE2"/>
    <w:rsid w:val="00B12777"/>
    <w:rsid w:val="00B47FB4"/>
    <w:rsid w:val="00B734C5"/>
    <w:rsid w:val="00BA4139"/>
    <w:rsid w:val="00C119FB"/>
    <w:rsid w:val="00C3585F"/>
    <w:rsid w:val="00C45679"/>
    <w:rsid w:val="00C6663A"/>
    <w:rsid w:val="00D3001B"/>
    <w:rsid w:val="00D472DA"/>
    <w:rsid w:val="00D51E22"/>
    <w:rsid w:val="00D67F02"/>
    <w:rsid w:val="00E51004"/>
    <w:rsid w:val="00E719DD"/>
    <w:rsid w:val="00E74635"/>
    <w:rsid w:val="00F16B7E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068A0E2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1-05-27T08:53:00Z</dcterms:created>
  <dcterms:modified xsi:type="dcterms:W3CDTF">2021-05-27T08:53:00Z</dcterms:modified>
</cp:coreProperties>
</file>